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c20198d382da0b1ac21aa0d8b4d3c0d837b944e"/>
    <w:p>
      <w:pPr>
        <w:pStyle w:val="Heading1"/>
      </w:pPr>
      <w:r>
        <w:t xml:space="preserve">Cover Letter for Chef Position in France Paris</w:t>
      </w:r>
    </w:p>
    <w:p>
      <w:pPr>
        <w:pStyle w:val="FirstParagraph"/>
      </w:pPr>
      <w:r>
        <w:t xml:space="preserve">Dear [Restaurant Name] Team,</w:t>
      </w:r>
    </w:p>
    <w:p>
      <w:pPr>
        <w:pStyle w:val="BodyText"/>
      </w:pPr>
      <w:r>
        <w:t xml:space="preserve">I am writing to express my enthusiastic interest in the Chef position at your esteemed establishment in France Paris. As a passionate and dedicated culinary professional with over [X years] of experience in the hospitality industry, I am eager to bring my expertise, creativity, and commitment to excellence to your kitchen. France Paris has long been a beacon of gastronomic innovation and tradition, and I am thrilled at the prospect of contributing to its vibrant culinary landscape as a Chef.</w:t>
      </w:r>
    </w:p>
    <w:bookmarkStart w:id="20" w:name="professional-background"/>
    <w:p>
      <w:pPr>
        <w:pStyle w:val="Heading2"/>
      </w:pPr>
      <w:r>
        <w:t xml:space="preserve">Professional Background</w:t>
      </w:r>
    </w:p>
    <w:p>
      <w:pPr>
        <w:pStyle w:val="FirstParagraph"/>
      </w:pPr>
      <w:r>
        <w:t xml:space="preserve">With a career spanning [specific countries or regions, e.g., "multiple Michelin-starred kitchens across Europe"], I have honed my skills in both classical and contemporary culinary arts. My journey began in [origin country/region], where I developed a deep appreciation for the fundamentals of cooking—technique, ingredient quality, and flavor balance. Over the years, I have worked in diverse environments, from bustling fine-dining restaurants to intimate bistros, always striving to create dishes that not only satisfy but also tell a story.</w:t>
      </w:r>
    </w:p>
    <w:p>
      <w:pPr>
        <w:pStyle w:val="BodyText"/>
      </w:pPr>
      <w:r>
        <w:t xml:space="preserve">My role as a Chef at [previous restaurant or establishment] allowed me to lead teams of passionate individuals while maintaining the highest standards of food quality and service. I am particularly proud of my ability to blend traditional techniques with modern innovation, ensuring that each dish reflects both authenticity and creativity. For instance, during my tenure at [previous restaurant], we launched a seasonal tasting menu that received critical acclaim for its artful presentation and bold flavor combinations.</w:t>
      </w:r>
    </w:p>
    <w:bookmarkEnd w:id="20"/>
    <w:bookmarkStart w:id="21" w:name="culinary-philosophy"/>
    <w:p>
      <w:pPr>
        <w:pStyle w:val="Heading2"/>
      </w:pPr>
      <w:r>
        <w:t xml:space="preserve">Culinary Philosophy</w:t>
      </w:r>
    </w:p>
    <w:p>
      <w:pPr>
        <w:pStyle w:val="FirstParagraph"/>
      </w:pPr>
      <w:r>
        <w:t xml:space="preserve">At the core of my philosophy as a Chef is the belief that food should be an experience—a harmony of taste, texture, and aroma that resonates with diners. I approach each dish with meticulous attention to detail, ensuring that every ingredient is sourced with care and prepared with respect for its origin. In France Paris, where the culinary tradition is deeply rooted in terroir and seasonal ingredients, I aim to celebrate the region’s natural bounty while pushing the boundaries of flavor and presentation.</w:t>
      </w:r>
    </w:p>
    <w:p>
      <w:pPr>
        <w:pStyle w:val="BodyText"/>
      </w:pPr>
      <w:r>
        <w:t xml:space="preserve">I am particularly drawn to the collaborative nature of French kitchens, where teamwork and shared ambition drive excellence. My leadership style emphasizes open communication, mentorship, and a commitment to continuous learning. I thrive in dynamic environments where creativity is encouraged, and every member of the team is valued for their unique contribution.</w:t>
      </w:r>
    </w:p>
    <w:bookmarkEnd w:id="21"/>
    <w:bookmarkStart w:id="22" w:name="connection-to-france-paris"/>
    <w:p>
      <w:pPr>
        <w:pStyle w:val="Heading2"/>
      </w:pPr>
      <w:r>
        <w:t xml:space="preserve">Connection to France Paris</w:t>
      </w:r>
    </w:p>
    <w:p>
      <w:pPr>
        <w:pStyle w:val="FirstParagraph"/>
      </w:pPr>
      <w:r>
        <w:t xml:space="preserve">France Paris has always been a dream destination for chefs worldwide, and I have long admired the city’s ability to balance tradition with innovation. The rich culinary heritage of Paris—its bistros, patisseries, and Michelin-starred institutions—has inspired me to pursue excellence in every aspect of my work. I am especially captivated by the opportunity to work in a city where food is not just sustenance but an integral part of culture and identity.</w:t>
      </w:r>
    </w:p>
    <w:p>
      <w:pPr>
        <w:pStyle w:val="BodyText"/>
      </w:pPr>
      <w:r>
        <w:t xml:space="preserve">Living and working in France Paris would allow me to immerse myself in the local food scene, build relationships with regional producers, and stay attuned to emerging trends while respecting time-honored practices. I am confident that my adaptability, cultural sensitivity, and deep respect for French gastronomy align perfectly with your restaurant’s mission.</w:t>
      </w:r>
    </w:p>
    <w:bookmarkEnd w:id="22"/>
    <w:bookmarkStart w:id="23" w:name="why-this-position"/>
    <w:p>
      <w:pPr>
        <w:pStyle w:val="Heading2"/>
      </w:pPr>
      <w:r>
        <w:t xml:space="preserve">Why This Position?</w:t>
      </w:r>
    </w:p>
    <w:p>
      <w:pPr>
        <w:pStyle w:val="FirstParagraph"/>
      </w:pPr>
      <w:r>
        <w:t xml:space="preserve">The Chef position at your establishment in France Paris represents an unparalleled opportunity to contribute to a legacy of culinary excellence. Your restaurant’s reputation for [specific detail, e.g., "innovative French cuisine" or "sustainable dining practices"] resonates with my own values and aspirations. I am particularly inspired by [mention something specific about the restaurant, e.g., "your commitment to sourcing locally grown ingredients" or "your focus on creating unforgettable dining experiences"].</w:t>
      </w:r>
    </w:p>
    <w:p>
      <w:pPr>
        <w:pStyle w:val="BodyText"/>
      </w:pPr>
      <w:r>
        <w:t xml:space="preserve">As a Chef, I understand the importance of consistency, innovation, and a deep connection to the community. I would bring not only my technical skills but also my ability to foster a positive kitchen culture that prioritizes collaboration and excellence. My goal is to ensure that every dish served at your restaurant reflects the highest standards of quality and creativity.</w:t>
      </w:r>
    </w:p>
    <w:bookmarkEnd w:id="23"/>
    <w:bookmarkStart w:id="24" w:name="conclusion"/>
    <w:p>
      <w:pPr>
        <w:pStyle w:val="Heading2"/>
      </w:pPr>
      <w:r>
        <w:t xml:space="preserve">Conclusion</w:t>
      </w:r>
    </w:p>
    <w:p>
      <w:pPr>
        <w:pStyle w:val="FirstParagraph"/>
      </w:pPr>
      <w:r>
        <w:t xml:space="preserve">I am eager to bring my passion, expertise, and dedication to your team in France Paris. I would welcome the opportunity to discuss how my background and vision align with the goals of your restaurant. Thank you for considering my application. I look forward to the possibility of contributing to your culinary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France Paris</dc:title>
  <dc:creator/>
  <dc:language>en</dc:language>
  <cp:keywords/>
  <dcterms:created xsi:type="dcterms:W3CDTF">2026-07-20T23:23:53Z</dcterms:created>
  <dcterms:modified xsi:type="dcterms:W3CDTF">2026-07-20T23:23:53Z</dcterms:modified>
</cp:coreProperties>
</file>

<file path=docProps/custom.xml><?xml version="1.0" encoding="utf-8"?>
<Properties xmlns="http://schemas.openxmlformats.org/officeDocument/2006/custom-properties" xmlns:vt="http://schemas.openxmlformats.org/officeDocument/2006/docPropsVTypes"/>
</file>